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</w:t>
      </w:r>
      <w:r>
        <w:t xml:space="preserve"> </w:t>
      </w:r>
      <w:r>
        <w:t xml:space="preserve">3.</w:t>
      </w:r>
      <w:r>
        <w:t xml:space="preserve"> </w:t>
      </w:r>
      <w:r>
        <w:t xml:space="preserve">การจัดโต๊ะเขียนหนังสือและการจัดกระเป๋านักเรีย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สุนทรีย์) สวัสดีค่ะ วันนี้พบกับรายวิชาการงานอาชีพ ขั้นประถมศึกษาปีที่ 4 ค่ะ และคุณครูณัฐธิดา เอียมสะอาดหรือว่าคุณครูฝ้ายนะคะ เอ๊ะ คุณครูนกคะ กันในเรื่องอะไรดีค่ะ</w:t>
      </w:r>
    </w:p>
    <w:p>
      <w:pPr>
        <w:pStyle w:val="BodyText"/>
      </w:pPr>
      <w:r>
        <w:t xml:space="preserve">(อาจารย์ณัฐทิยา) สำหรับในวันนี้นะคะ สิ่งที่เราจะมาเรียนรู้ในวันนี้นะคะ ครูขอปิดเป็นความลับก่อนค่ะ ไปดูที่จุดประสงค์การเรียนรู้กันเลยค่ะคุณครูฝ้าย จุดประสงค์การเรียนรู้ในวันนี้นะคะ ข้อ 1 สามารถอธิบายขั้นตอนการจัดโต๊ะเขียนหนังสือและกระเป๋าเราได้ ได้ค่ะ ข้อที่ 2 ล่ะคะ</w:t>
      </w:r>
    </w:p>
    <w:p>
      <w:pPr>
        <w:pStyle w:val="BodyText"/>
      </w:pPr>
      <w:r>
        <w:t xml:space="preserve">(อาจารย์ณัฐทิยา) สามารถจัดโต๊ะเขียนหนังสือและบทเรียนได้</w:t>
      </w:r>
    </w:p>
    <w:p>
      <w:pPr>
        <w:pStyle w:val="BodyText"/>
      </w:pPr>
      <w:r>
        <w:t xml:space="preserve">(อาจารย์) สำหรับข้อที่ 3 นะคะ เห็นคุณค่าของการทำงานได้เป็นอย่างดีนั่นเองค่ะ แค่นี้พอจะเดาได้หรือยังคะ ว่าเราจะมาเรียนรู้ในเรื่องอะไรกัน ใครที่ยังเดาไม่ได้นะคะ ไม่เป็นไรค่ะ เราไปกันต่อเลยค่ะ เด็ก ๆ ลองสำรวจโต๊ะที่นักเรียนนั่งดูสิคะ ว่าโต๊ะนักเรียนที่นั่งอยู่สภาพเป็นอย่างไรบ้าง บนโต๊ะและใต้โต๊ะ ช่องที่เก็บหนังสือ คุณครูขอให้สังเกตอย่างเดียวนะคะ และตอบตัวเองว่าเป็นอย่างไรบ้าง เช่น บางคนบอกว่ารกมาก บางคนบอกว่าเรียบร้อย แล้วถ้ารกมากนักเรียนรู้สึกอย่างไรคะ แล้วถ้าเรียบร้อยนักเรียนรู้สึกอย่างไรคะ เห็นโต๊ะของเด็ก ๆ ไหมคะ</w:t>
      </w:r>
    </w:p>
    <w:p>
      <w:pPr>
        <w:pStyle w:val="BodyText"/>
      </w:pPr>
      <w:r>
        <w:t xml:space="preserve">(คุณครูฝ้าย) เห็นค่ะคุณครูนก เต็มไปด้วยอุปกรณ์นะคะ ไม่ว่าจะเป็นหนังสือนะคะ เป็นสมุดอยู่ทั้งบนโต๊ะและใต้โต๊ะแล้วก็มีกระเป๋ารวมอยู่ แบบนี้เด็ก ๆ เขาจะรู้สึกอย่างไรคะครูนก</w:t>
      </w:r>
    </w:p>
    <w:p>
      <w:pPr>
        <w:pStyle w:val="BodyText"/>
      </w:pPr>
      <w:r>
        <w:t xml:space="preserve">(อาจารย์) คุณครูนะคิดว่าเขาคงชอบแน่เลยค่ะ ถ้าเขาไม่ชอบ เขาคงไม่ทำแบบนี้แน่นอนเลยค่ะ คำถามต่อไปนะคะ หลังจากสังเกตโต๊ะไปแล้ว กระเป๋านักเรียนของตนเอ่งค่ะ นักเรียนสังเกตด้วยตาสิคะ ว่าเป็นอย่างไรบ้าง ถ้าคุณครูอยากจะขอหนังสือวิชาไหนสามารถหยิบขึ้นมาทันเวลาไหมคะ เราลองมาเล่นเกม พร้อมหรือยังคะ ให้เวลาอีกนิดหนึ่งค่ะ พร้อมไหมคะ ปลายทางที่ชายแดนของเราพร้อมแล้ว ไปเลยนะคะ ขอวิชาภาษาไทยค่ะ หยิบมาได้รวดเร็วมาก ต่อไปค่ะ วิชาการงานค่ะ อ๋ออยู่บนโต๊ะอยู่แล้ว สังคมล่ะคะ ยังหาไม่เจอ มีการไปหยิบของเพื่อนด้วย คุณครูแอบเห็นอยู่นะคะ แอบหยิบของเพื่อน ไม่เอานะคะ เราต้องหยิบของตัวเองค่ะ พอแล้ว ๆ ตอนนี้เก็บทุกอย่างเหมือนเดิมค่ะ พอแล้วนะคะ นั่งตัวตรงค่ะ เราจะไปกิจกรรมต่อไปแล้วนะคะ นั่งตัวตรงหรือยังคะ ดีมากค่ะ เมื่อสังเกตเสร็จเรียบร้อยแล้ว กระเป๋าของนักเรียนหนักไหมคะ คุณครูอยากจะยกจังเลย อยากจะออกจากจอตรงนี้ไปยกกระเป๋าของเด็ก ๆ ว่าหนักไหม ซึ่งที่นี่หนักมาก ของนักเรียนหนักไหมคะ เด็กผู้หญิงก็บอกว่าเบา เด็กผู้ชายทำไมบอกว่าหนักล่ะคะ หนักไหมคะ แล้วถ้าหนักเพราะอะไรถึงหนักคะครูฝ้าย</w:t>
      </w:r>
    </w:p>
    <w:p>
      <w:pPr>
        <w:pStyle w:val="BodyText"/>
      </w:pPr>
      <w:r>
        <w:t xml:space="preserve">(อาจารย์ณัฐทิยา) ก็เพราะว่าโต๊ะของนักเรียนนะคะ หรือประเป๋าของรักเรียไปด้วยอุปกรณ์นั่นเองค่ะ อุปกรณ์มากมาย ไม่ว่าจะเป็นสมุด เป็นหนังสือ เป็นอุปกรณ์การเรียนต่าง ๆ นะคะ ใส่ไว้ในกระเป๋าเต็มไปหมดเลยค่ะ แบบนั้นนะคะ เป็นอย่างไรบ้างคะครูนก</w:t>
      </w:r>
    </w:p>
    <w:p>
      <w:pPr>
        <w:pStyle w:val="BodyText"/>
      </w:pPr>
      <w:r>
        <w:t xml:space="preserve">(คุณครูนก) ก็แสดงว่าเด็กเตรียมพร้อมทุกอย่างมา เราก็ใส่มาหมดเลย แล้วคุณครูปลายทางนะคะ ว่าปกระเป๋าของเด็ก ๆ หนักจริงหรือไม่นะคะ ต่อไปนะคะ แล้วถ้านักเรียนไม่อยากให้กระเป๋าของนักเรียนหนักเกินไปนะคะ และก็หยิบสิ่งของเครื่องใช้แบบเมื่อสักครู่นี้ที่คุณครูบอกได้ทัน นักเรียนควรจะทำอย่างไรคะ ตอบให้คุณครูปลายทางฟังเลยค่ะ ใครช่วยอ่านไลน์นิดหนึ่งค่ะ ใครช่วยอ่าน LINE นิดหนึ่งนะคะ เห็นไหมคะ</w:t>
      </w:r>
    </w:p>
    <w:p>
      <w:pPr>
        <w:pStyle w:val="BodyText"/>
      </w:pPr>
      <w:r>
        <w:t xml:space="preserve">(อาจารย์ณัฐทิยา) เห็นแล้วค่ะ คุณครูก็เห็นว่าเด็ก ๆ นี่นะะค เห็นตามที่คุณครูนกพูดเมื่อกี้เลยค่ะ แสดงว่านักเรียนรู้ว่าถ้าจะไม่ให้กระเป๋าตัวเองนั้นหนัก ต้องมีการจัดตารางสอน หรือตารางเรียนของตนเอง ซึ่งเด็ก ๆ บางคนจะบอกว่าหนูจัดตารางสอนมาแล้ว นักเรียนใช้ผิดนะคะ นักเรียนต้องจัดอะไรคะครูฝ้าย</w:t>
      </w:r>
    </w:p>
    <w:p>
      <w:pPr>
        <w:pStyle w:val="BodyText"/>
      </w:pPr>
      <w:r>
        <w:t xml:space="preserve">(คุณครูฝ้าย) สำหรับนักเรียนนะคะ ต้องบอกว่าเป็นตารางเรียนนั่นเองค่ะ</w:t>
      </w:r>
    </w:p>
    <w:p>
      <w:pPr>
        <w:pStyle w:val="BodyText"/>
      </w:pPr>
      <w:r>
        <w:t xml:space="preserve">(อาจารย์) แล้วสำหรับคุณครูก็จะเป็นตารางสอน เพราะว่า…</w:t>
      </w:r>
    </w:p>
    <w:p>
      <w:pPr>
        <w:pStyle w:val="BodyText"/>
      </w:pPr>
      <w:r>
        <w:t xml:space="preserve">(อาจารย์สุนทรีย์) แต่ว่าเด็ก ๆ มักชอบใช้ผิดใช่ไหมคะ นักเรียรจัดตารางเรียนของตัวเองทุกครั้ง ก็จะไม่หนักนะคะ ทีนี้คุณครูจะให้เวลาตรงนี้สัก 5 นาที คุณครูจะใช้เวลาตรงนี้สัก 5 นาที หลังจากที่นักเรียนได้สำรวจโต๊ะตัวเองแล้วว่าไม่เป็นที่พึงพอใจของตัวเอง แล้วก็กระเป๋าของตัวเองนะคะ ให้นักเรียนจัดใหม่ โดยที่คุณครูจะไม่บอกวิธีนะคะ แล้วดูสิว่านักเรียนจะจัดได้ดีหรือไม่ ขอแค่ 5 นาทีนะคะ ลงมือ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สุนทรีย์) หมดเวลาแล้วค่ะ ตอนนี้ใครจัดได้แค่ไหนแค่นั้นค่ะ ไม่เป็นไรค่ะ หลังจากนี้ให้นักเรียนเอากระเป๋าตนเองนะคะ ไปไว้ด้านหลังค่ะ เอาไปไว้ด้านหลังเลยค่ะลูก แล้วบนโต๊ะมีแค่สมุดกับดินสอพอนะคะ ยังเลยค่ะ ยังไม่เก็บหมดเลยน อ๋อ เก็บแล้วเรียบร้อยดีมากค่ะ ต่อไปนะคะ วันนี้นั่นเองค่ะ หัวข้อของเราค่ะครูฝ้าย หัวข้ออะไรคะ</w:t>
      </w:r>
    </w:p>
    <w:p>
      <w:pPr>
        <w:pStyle w:val="BodyText"/>
      </w:pPr>
      <w:r>
        <w:t xml:space="preserve">(อาจารย์ณัฐทิยา) สำหรับหัวข้อของเรานะคะ การจัดโต๊ะเขียนหนังสือและการจัดกระเป๋านักเรียนนั่นเองค่ะ</w:t>
      </w:r>
    </w:p>
    <w:p>
      <w:pPr>
        <w:pStyle w:val="BodyText"/>
      </w:pPr>
      <w:r>
        <w:t xml:space="preserve">(อาจารย์) เห็นไหมคะ ก็คือเด็ก ๆ นั่น เมื่อสักครู่ เราให้จัดแบบที่เรายังไม่ได้บอกวิธีนะคะ เดี๋ยวเราจะมาบอกวิธีการจัดดูนะคะ แล้วหลังจากที่จัดแบบที่คุณครูยังไม่ได้แนะนำกับที่คุณครูแนะนำแล้วผลแตกต่างกันหรือไม่ค่ะ</w:t>
      </w:r>
    </w:p>
    <w:p>
      <w:pPr>
        <w:pStyle w:val="BodyText"/>
      </w:pPr>
      <w:r>
        <w:t xml:space="preserve">(อาจารย์ณัฐทิยา) สำหรับการจัดโต๊ะเขียนหนังสือค่ะคุณครูนก แล้วจะต้องมีหัวข้ออะไรบ้างคะคุณครูนก</w:t>
      </w:r>
    </w:p>
    <w:p>
      <w:pPr>
        <w:pStyle w:val="BodyText"/>
      </w:pPr>
      <w:r>
        <w:t xml:space="preserve">(คุณครูนก) สำหรับโต๊ะเขียนหนังสือนะคะ อันนี้ขอแนะนำก่อนว่าโต๊ะเขียนหนังสือนั้นเป็นบริเวณที่เราใช้สำหรับการเขียนหนังสือต่าง ๆ ไม่ว่าจะเป็นการบ้าน รายงานตต่าง ๆ นะคะ ซึ่งเราต้องใช้พื้นที่ในการเขียนหนังสือตรงนี้นั่นเองนะคะ ฉะนั้น เวลาที่เราจัดนะคะ เราควรที่จะมีพื้นที่เพียงพอสำหรับการใช้งาน อันนี้เป็นที่บ้านค่ะ ครูฝ้ายเราก็ควรที่จะเตรียมวิชาที่จะเรียนเท่านั้น ถ้าเกิดวิชานี้เป็นวิชาการ</w:t>
      </w:r>
    </w:p>
    <w:p>
      <w:pPr>
        <w:pStyle w:val="BodyText"/>
      </w:pPr>
      <w:r>
        <w:t xml:space="preserve">(อาชีพ) วิชาอื่นเราก็ควรที่จะเก็บไว้ในใต้โต๊ะก่อนนั่นเองนะคะ การจัดโต๊ะเขียนหนังสือนะคะ มีกระบวนการดังนี้ค่ะ เด็ก ๆ คะ ดูกระบวนการทำงานนะคะ</w:t>
      </w:r>
    </w:p>
    <w:p>
      <w:pPr>
        <w:pStyle w:val="BodyText"/>
      </w:pPr>
      <w:r>
        <w:t xml:space="preserve">(อาจารย์ณัฐทิยา) สำหรับนะคะ การวางแผนการทำงานนั่นเองค่ะ แล้วการวางแผนการทำงานนี่คืออะไรคะครูนก</w:t>
      </w:r>
    </w:p>
    <w:p>
      <w:pPr>
        <w:pStyle w:val="BodyText"/>
      </w:pPr>
      <w:r>
        <w:t xml:space="preserve">(อาจารย์) ครูฝ้าย ก็คือเราจะจัดโต๊ะเรียนหนังสือนี่เพื่ออะไร เราต้องรู้จุดประสงค์ของเรานะคะ ว่าเราจะทำไปเพื่ออะไรนะคะ หรือกำหนดเป้าหมายของการจัดโต๊ะเขียนหนังสือนั่นเองค่ะครูฝ้าย เราจะจัดเพื่อให้โต๊ะเขียนหนังสือของเรานั้นเป็นระเบียบแล้วก็ให้มีพื้นที่ในการใช้งานค่ะ ในเรื่องของการเขียนหนังสือและการวาดรูปต่าง ๆ ค่ะ แล้วก็หยิบสิ่งของเครื่องใช้นี่ได้สะดวกนั่นเองนะคะ อีกอย่างหนึ่งค่ะ คือ ง่ายต่อการทำความสะอาด ถ้าเกิดเราวางสิ่งของทุกอย่างไว้บนโต๊ะนั่นเองค่ะ ใช่แล้วค่ะคุณครูนก สำหรับข้อที่ 2 นะคะ ก็คือการกำหนดวิธีการใช้โต๊ะเขียนหนังสือนั่นองค่ะ อันนี้ก็จะเป็นหัวข้อต่อไปนะคะ แล้วเราจะไปดูรายละเอียดกันค่ะ</w:t>
      </w:r>
    </w:p>
    <w:p>
      <w:pPr>
        <w:pStyle w:val="BodyText"/>
      </w:pPr>
      <w:r>
        <w:t xml:space="preserve">(คุณครูนก) ขอบคุณมากค่ะ ก่อนอื่นเลยเราต้องแยกสิ่งของต่าง ๆ ไว้ก่อนนะคะ เมื่อแยกเสร็จเรียบร้อยแล้ว สิ่งของตรงนี้แยกเป็นหมวดหมู่นั่นเองนะคะ หนังสือสมุดอย่างนี้นะคะ แล้วเราก็วางหนังสือค่ะ เรียงจากสูงไปต่ำนะคะ เรียงจากสูงไปต่ำนะคะ หันสันหนังสือออกด้านนอกนะคะ คือ เอาด้านในนี่เข้าไป เราเป็นผู้ใช้เราจะเห็นสันหนังสือเพื่อหยิบสันหนังสือได้ถูกต้อง ว่าหนังสือเล่มไหน นั่นเองนะคะ ไหนนักเรียนลองชี้สันหนังสือนะคะ ช่วยดูนิดหนึ่งนะคะ ว่านักเรียนชี้ถูกไหม บอกเพื่อนได้นะคะ สันหนังสือคือตรงไหน ตอนนี้คุณครูยังไม่เฉลยนะคะ เก่งมากเลยน่ะ ต่อไปค่ะ หาที่กั้นค่ะ เพื่อไม่ให้ล้ม เคยเห็นที่กั้นหนังสือไหมค่ะ เคยเห็นเก่งมากค่ะ ห้องสมุดนั่นเองค่ะ ถ้าไม่มีตรงนี้ จะใช้อะไรแทนดีค่ะ</w:t>
      </w:r>
    </w:p>
    <w:p>
      <w:pPr>
        <w:pStyle w:val="BodyText"/>
      </w:pPr>
      <w:r>
        <w:t xml:space="preserve">(อาจารย์ณัฐทิยา) สำหรับเราไม่มีตรงนี้นะคะ เราก็คงเอาอุปกรณ์อย่างอื่นค่ะ มากั้นมีอะไรบ้างคะคุณครูนก</w:t>
      </w:r>
    </w:p>
    <w:p>
      <w:pPr>
        <w:pStyle w:val="BodyText"/>
      </w:pPr>
      <w:r>
        <w:t xml:space="preserve">(คุณครูนก) เด็ก ๆ บอกว่ากล่องนมค่ะคุณครูฝ้าย ที่เราได้กล่องนมเราไปนะคะ นม 1 กล่อง นักเรียนสามารถที่จะไปทำเป็นที่กั้นหนังสือ ชี้ไปหลังห้องเลย เยี่ยมมากเลย และเราก็นำสมุดค่ะ มาวางซ้อนกันนะคะ ถ้าหากมีพื้นที่เยอะ เราไปวางต่อจากหนังสือได้ แต่นักเรียนอาจจะเอาสมุดวางไว้ข้าง ๆ ก็ได้นะคะ อันนี้ขึ้นอยู่กับเทคนิคของแต่ละคนนั่นเองนะคะ และก็ขึ้นอยู่กับโต๊ะด้วยนะคะ ถ้าโต๊ะมีขนาดใหญ่ก็อาจจะวางได้ แต่ถ้าเกิดโต๊ะมีขนาดเล็ก ก็ต้องบริหารให้พอดี เพื่อที่จะมีพื้นที่สำหรับใช้งานนะคะ สำหรับข้อสุดท้ายอย่างไรดีคะครูฝ้าย</w:t>
      </w:r>
    </w:p>
    <w:p>
      <w:pPr>
        <w:pStyle w:val="BodyText"/>
      </w:pPr>
      <w:r>
        <w:t xml:space="preserve">(คุณครูฝ้าย) ข้อสุดท้ายนะคะ สิ่งต่อไปก็คือดินสอ ไม้บรรทัดนะคะ เราไม่ควรจะวางไว้บนโต๊ะกระจัดกระจายนะคะ เก็บให้เรียบร้อยโดยเก็บใส่ภาชนะและก็เพื่อความที่เราหยิบง่ายและก็เพื่อความมั่นคงของอุปกรณ์นั้น ๆ นะคะ</w:t>
      </w:r>
    </w:p>
    <w:p>
      <w:pPr>
        <w:pStyle w:val="BodyText"/>
      </w:pPr>
      <w:r>
        <w:t xml:space="preserve">(อาจารย์สุนทรีย์) ก็คือที่ใส่ดินสอที่ใส่ปากกานั่นเองนะคะ คุณครูเชื่อว่าวิชาการงานอาชีพของเราเคยสอนไปแล้ว อาจจะใช้แกนกระดาษทิชชู ใช่ค่ะ ใช้ขวดพลาสติกก็ได้ เยี่ยมมากเลยค่ะ หัวข้อต่อไปว่าอย่างไรคะครูฝ้าย</w:t>
      </w:r>
    </w:p>
    <w:p>
      <w:pPr>
        <w:pStyle w:val="BodyText"/>
      </w:pPr>
      <w:r>
        <w:t xml:space="preserve">(อาจารย์ณัฐทิยา) สำหรับหัวข้อถัดไปนะคะ จะเป็นการปฏิบัติตามแผนนั่นเอง ขั้นนี้เราทำอย่างไรคะคุณครูนก</w:t>
      </w:r>
    </w:p>
    <w:p>
      <w:pPr>
        <w:pStyle w:val="BodyText"/>
      </w:pPr>
      <w:r>
        <w:t xml:space="preserve">(คุณครูนก) ขั้นนนี้เราวางแผนไว้อย่างไร เราก็ทำตามนั้นค่ะ เราจะจัดเพื่ออะไร เพื่อความสะอาดเรียบร้อย เพื่อให้หยิบใช้งานได้ เราก็ทำตามนั้นค่ะ จัดโต๊ะเขียนหนังสือตามที่เราวางแผนไว้นะคะ ขั้นสุดท้ายแล้วค่ะ สำหรับการจัดโต๊ะเขียนหนังสือทำอย่างไรดีคะ</w:t>
      </w:r>
    </w:p>
    <w:p>
      <w:pPr>
        <w:pStyle w:val="BodyText"/>
      </w:pPr>
      <w:r>
        <w:t xml:space="preserve">(อาจารย์ณัฐทิยา) หลังจากที่เราลงมือจัดไปแล้วใช่ไหมคะ สิ่งที่เราจะลืมไม่ได้เลย คือการทำอะไรคะเด็ก ๆ เดี๋ยวเรามาดูพร้อมกันเลยค่ะ สำหรับขั้นตอนสุดท้าย ก็คือประเมินผลการทำงานนะคะ ซึ่งการประเมินผลการทำงานนี้เราจะทำอย่างไรได้บ้างนะคะ คุณครูนก หลังจากที่เด็ก ๆ นั้นวางแผน ปฏิบัติตามแผนเรียบร้อยแล้ว อยากให้โต๊ะของเรามีพื้นที่ว่าง เราก็ประเมินผลดูสิคะว่าที่จัดเสร็จแล้วมีพื้นที่ว่างไหม ถ้ายังไม่มีพื้นที่ว่าง ย้อนกลับไปทำข้อ 1 ใหม่ เพราะต้องการให้โต๊ะเรามีพื้นที่ว่าง แต่เมื่อเราประเมินผลแล้วไม่ว่าง ฉะนั้น เราต้องทำใหม่นะต่อไปค่ะ โต๊ะเขียนหนังสือเสร็จเรียบร้อยแล้ว</w:t>
      </w:r>
    </w:p>
    <w:p>
      <w:pPr>
        <w:pStyle w:val="BodyText"/>
      </w:pPr>
      <w:r>
        <w:t xml:space="preserve">(อาจารย์ณัฐทิยา) ต่อไปจะเป็นเรื่องอะไรดีคะคุณครูนก มาแล้วนะคะ และแล้วก็มาถึงการจัดกระเป๋านักเรียนนั่นเองนะคะ ซึ่งมีกระบวนการทำงานเฉกเช่นเดียวกับเมื่อกี้เลยค่ะครูนก</w:t>
      </w:r>
    </w:p>
    <w:p>
      <w:pPr>
        <w:pStyle w:val="BodyText"/>
      </w:pPr>
      <w:r>
        <w:t xml:space="preserve">(อาจารย์สุนทรีย์) คือมีวางแผนแล้วก็ปฏิบัติตามแผน แล้วเรื่องสุดท้ายก็เป็นการประเมินผลงานนั่นเองนะคะ แต่ขั้นตอนภายในอาจจะต่างกันเล็กน้อยเท่านั้นเองนะคะ ตอนนี้นักเรียนอยู่ ป. 4 แล้ว คุณครูเชื่อว่าตั้งแต่ ป. 1, ป. 2, ป.3 นักเรียนคงจะจัดเองใช่หรือไม่ ใช่ไหมคะ คุณครูเชื้อถูกไหม เชื่อถูกใช่ไหม ดีมากค่ะ ขั้นที่ 1 ค่ะ สำหรับการจัดกระเป๋านักเรียนว่าอย่างไรบ้าง</w:t>
      </w:r>
    </w:p>
    <w:p>
      <w:pPr>
        <w:pStyle w:val="BodyText"/>
      </w:pPr>
      <w:r>
        <w:t xml:space="preserve">(อาจารย์ณัฐทิยา) ก็คือการวางแผนการทำงานนะคะ ในส่วนของการวางแผนการทำงาน เฉกเช่นเดียวกับข้อเมื้อกี้เลย เพื่อกำหนดเป้าหมายในการจักกระเป๋านักเรียนนั่นเองค่ะ</w:t>
      </w:r>
    </w:p>
    <w:p>
      <w:pPr>
        <w:pStyle w:val="BodyText"/>
      </w:pPr>
      <w:r>
        <w:t xml:space="preserve">(อาจารย์สุนทรีย์) นักเรียนกำหนดเป้าหมายนะคะ ว่านักเรียนจะจัดมาเพื่ออะไร จัดมาโรงเรียนนักเรียนก็ต้องมีอะไรคะ อุปกรณ์การเรียน แต่ถ้านักเรียนจะต้องจัดกระเป๋า นักเรียนต้องนำหนังสือไปทุกวิชาไหมคะ ไม่ต้องนะคะ นักเรียนต้องกำหนดเป้าหมายให้ได้ก่อนนะคะ วันนี้ขอจัดกระเป๋าเพื่อมาโรงเรียนนะคะ สิ่งที่เราจะจัด ก็คือไม่ให้กระเป๋าของเราหนักจนเกินไป กระเป๋าหนักมาก จัดทุกวิชา วันนี้เรียนวิชาไหนหนูมีพร้อม มีใครเป็นแบบนั้นบ้างไหมคะ ยกมือกัน 3 คน 5 คนก็มี แสดงว่าหนูพร้อมเกินไปแล้วลูก เอาแค่วันนี้เราเรียนวิชาอะไร เราพร้อมแค่นั้นพอนะคะ เพราะว่าอะไร เพราะนักเรียนมีมาเยอะมาก ถ้านักเรียนมีมาเยอะมากปุ๊บ นักเรียนจะหยิบก็ลำบาก และยังเป็นผลเสียกับหลังของตนเองด้วยค่ะ เพราะถ้าเราแบกกระเป๋ามาเป็นอย่างไรคะ อย่างนี้และเด็ก ๆ กระดูกยังอ่อนอยู่ใช่ไหมคะ ปวดทั้งไหล่ ปวดทั้งหลัง ซึ่งตอนนี้คุณครูก็ปวดหลังนะคะ แต่ไม่ใช่ว่าแบกมาเยอะนะค เพราะว่าอะไรนะคะ ตอบได้ชื่นใจมากเลยค่ะ สูงวัยนั่นเองค่ะ ต่อไปค่ะ ครูฝ้ายคะ</w:t>
      </w:r>
    </w:p>
    <w:p>
      <w:pPr>
        <w:pStyle w:val="BodyText"/>
      </w:pPr>
      <w:r>
        <w:t xml:space="preserve">(อาจารย์ณัฐทิยา) สำหรับต่อไปนะคะ ในส่วนของข้อที่ 2 หรือว่า 1.2 นั่นเอง กำหนดวิธีการจัดเก็บกระเป๋านักเรียน ซึ่งขั้นตอนการกำหนดวิธีการนะคะ ก็คล้าย ๆ กับการเขียนขั้นตอนนะคะครูนก</w:t>
      </w:r>
    </w:p>
    <w:p>
      <w:pPr>
        <w:pStyle w:val="BodyText"/>
      </w:pPr>
      <w:r>
        <w:t xml:space="preserve">(อาจารย์สุนทรีย์) ใช่ค่ะ</w:t>
      </w:r>
    </w:p>
    <w:p>
      <w:pPr>
        <w:pStyle w:val="BodyText"/>
      </w:pPr>
      <w:r>
        <w:t xml:space="preserve">(อาจารย์ณัฐทิยา) เดี๋ยวเราไปดูนะคะว่าทำอย่างไร</w:t>
      </w:r>
    </w:p>
    <w:p>
      <w:pPr>
        <w:pStyle w:val="BodyText"/>
      </w:pPr>
      <w:r>
        <w:t xml:space="preserve">(อาจารย์สุนทรีย์) ก่อนอื่นเลยค่ะ นักเรียนก็ต้องดูตารางเรียนประจำวันค่ะ อะไร ส่วนใหญ่แล้วจะเรียนกันประมาณวันละ 5-6 ชั่วโมงใช่ไหมคะ นักเรียนก็จัดหนังสือตามนั่นค่ะ เตรียมหนังสือ เตรียมสมุด ถ้ามีภาษาไทยก้ต้องมีสมุด สมุดอะไรนะ</w:t>
      </w:r>
    </w:p>
    <w:p>
      <w:pPr>
        <w:pStyle w:val="BodyText"/>
      </w:pPr>
      <w:r>
        <w:t xml:space="preserve">(คุณครูฝ้าย) ใช่แล้วค่ะ สมุดวิชาภาษาไทย</w:t>
      </w:r>
    </w:p>
    <w:p>
      <w:pPr>
        <w:pStyle w:val="BodyText"/>
      </w:pPr>
      <w:r>
        <w:t xml:space="preserve">(คุณครูนก) ถ้าเรียนคณิตก็ต้องมีสมุดคณิตนะคะ ใช่ไหมคะคุณครูนก</w:t>
      </w:r>
    </w:p>
    <w:p>
      <w:pPr>
        <w:pStyle w:val="BodyText"/>
      </w:pPr>
      <w:r>
        <w:t xml:space="preserve">(อาจารย์สุนทรีย์) ใช่ค่ะ เพราะส่วนใหญ่วิชาคณิตฯ ก็ควรจะใช้สมุดที่มีการปริมาณหนาของหน้านั่นเองนะคะ</w:t>
      </w:r>
    </w:p>
    <w:p>
      <w:pPr>
        <w:pStyle w:val="BodyText"/>
      </w:pPr>
      <w:r>
        <w:t xml:space="preserve">(คุณครูฝ้าย) แล้วถ้ามีเป็นสมุดการงานอาชีพสมุดควรจะเป็นอย่างไรดี</w:t>
      </w:r>
    </w:p>
    <w:p>
      <w:pPr>
        <w:pStyle w:val="BodyText"/>
      </w:pPr>
      <w:r>
        <w:t xml:space="preserve">(อาจารย์) ก็เล่มบางนิดหนึ่งก็ได้ค่ะ เพราะส่วนใหญ่นั้นของเราจะจดเล็กน้อยถึงปานกลางส่วนใหญ่ก็จะเป็นงานปฏิบัติค่ะ และก็ต้องเตรียมอุปกรณ์มาให้พร้อมค่ะ เช่น หนังสือมาคู่กับสมุด ถ้าเป็นวิชาศิลปะก็ต้องเป็นสมุดวาดเขียน แล้วก็มีอะไรอีกคะ</w:t>
      </w:r>
    </w:p>
    <w:p>
      <w:pPr>
        <w:pStyle w:val="BodyText"/>
      </w:pPr>
      <w:r>
        <w:t xml:space="preserve">(อาจารย์ณัฐทิยา) มีสีใช่ไหมคะ ใช้สำหรับการสร้างสรรค์ค่ะ</w:t>
      </w:r>
    </w:p>
    <w:p>
      <w:pPr>
        <w:pStyle w:val="BodyText"/>
      </w:pPr>
      <w:r>
        <w:t xml:space="preserve">(คุณครูนก) ถ้าเกิดว่าคุณครูบอกว่าสัปดาห์หน้าเราจะปั้นดินน้ำมันกัน เราเอาสีมาได้ไหมคะ</w:t>
      </w:r>
    </w:p>
    <w:p>
      <w:pPr>
        <w:pStyle w:val="BodyText"/>
      </w:pPr>
      <w:r>
        <w:t xml:space="preserve">(อาจารย์) เอาดินน้ำมันมานะคะ ไม่ได้เอาสีมานะคะ</w:t>
      </w:r>
    </w:p>
    <w:p>
      <w:pPr>
        <w:pStyle w:val="BodyText"/>
      </w:pPr>
      <w:r>
        <w:t xml:space="preserve">(อาจารย์สุนทรีย์) ถูกต้องค่ะ คุณครูบอกว่าเป็นดินน้ำมัน นักเรียนก็ควรที่จะมีดินน้ำมันที่รองปั้นนะคะ ซึ่งที่รองปั้นอาจจะเป็นกระดาษแข็ง ๆ ก็ได้นะคะ เพื่อที่จะโต๊ะเรไม่เลอะเทอะนั่นเองนะคะ ถ้าเป็นวิชาการงานอาชีพค่ะครูฝ้าย สัปดาห์หน้าเราจะจัดอะไรดีนะ เราจะจัดตู้เสื้อผ้า นักเรียนต้องเอาอะไรมาคะ</w:t>
      </w:r>
    </w:p>
    <w:p>
      <w:pPr>
        <w:pStyle w:val="BodyText"/>
      </w:pPr>
      <w:r>
        <w:t xml:space="preserve">(อาจารย์ณัฐทิยา) นักเรียนคงไม่ต้องเอามานะคะ เอาแอค่เสื้อผ้าที่มีอยู่แล้วที่บ้านมานะคะ ก็ขึ้นอยู่กับคุณครู คุณครูคงจะไม่ให้เอาตู้เสื้อผ้ามาแน่ค่ะ ก็อาจจะนำเสื้อผ้ามาสัก 1 ชิ้น หรือ 2 ชิ้นนะคะ เพื่อมาฝึกปฏิบัตินั่นเองนะคะ เวลาที่เราเก็บอุปกรณ์เสร็จเรียบร้อยแล้วนะคะ ก็แยกสมุดและอุปกรณ์การเรียนวางเอาไว้นะคะ</w:t>
      </w:r>
    </w:p>
    <w:p>
      <w:pPr>
        <w:pStyle w:val="BodyText"/>
      </w:pPr>
      <w:r>
        <w:t xml:space="preserve">(อาจารย์) สมุดอยู่กับสมุด แล้วก็อุปกรณ์การเรียนการสอนไว้ที่หนึ่งใช่ไหมคะ</w:t>
      </w:r>
    </w:p>
    <w:p>
      <w:pPr>
        <w:pStyle w:val="BodyText"/>
      </w:pPr>
      <w:r>
        <w:t xml:space="preserve">(อาจารย์สุนทรีย์) ทำเป็นหมวดหมู่ แล้วก็มีอุปกรณ์การเรียนเมื่อสักครู่นี้นะคะ มาถึงขั้นนี้ค่ะ</w:t>
      </w:r>
    </w:p>
    <w:p>
      <w:pPr>
        <w:pStyle w:val="BodyText"/>
      </w:pPr>
      <w:r>
        <w:t xml:space="preserve">(คุณครูฝ้าย) ขั้นนี้นะคะ ขั้นปฏิบัติงานตามแผน หรือขั้นที่ลงมือทำใช่หรือไม่คะ</w:t>
      </w:r>
    </w:p>
    <w:p>
      <w:pPr>
        <w:pStyle w:val="BodyText"/>
      </w:pPr>
      <w:r>
        <w:t xml:space="preserve">(อาจารย์สุนทรีย์) ใช่ค่ะ ขั้นนี้เราวางแผนไว้ว่าอย่างไร ขั้นนี้เราก็ปฏิบัติตามนั้นเลยค่ะ ตามที่เราวางแผนไว้ค่ะ</w:t>
      </w:r>
    </w:p>
    <w:p>
      <w:pPr>
        <w:pStyle w:val="BodyText"/>
      </w:pPr>
      <w:r>
        <w:t xml:space="preserve">(อาจารย์) วางแผนไว้ สุดท้ายค่ะครูฝ้าย</w:t>
      </w:r>
    </w:p>
    <w:p>
      <w:pPr>
        <w:pStyle w:val="BodyText"/>
      </w:pPr>
      <w:r>
        <w:t xml:space="preserve">(อาจารย์ณัฐทิยา) สำหรับขั้นสุดท้ายนะคะ ขั้นที่ 3 การทำงานหรือที่เรียกว่าเมื่อทำเสร็จแล้วก็มีการตรวจสอบนะคะ ว่างานนั้นเรียบร้อยแล้วหรือไม่ จะทำอย่างไรคะครูนก</w:t>
      </w:r>
    </w:p>
    <w:p>
      <w:pPr>
        <w:pStyle w:val="BodyText"/>
      </w:pPr>
      <w:r>
        <w:t xml:space="preserve">(อาจารย์สุนทรีย์) ถ้าไม่เรียบร้อยก็ปล่อยไว้อย่างนั้น เพราะเราคงทำอะไรไม่ได้อีกแล้วใช่ไหมคะ</w:t>
      </w:r>
    </w:p>
    <w:p>
      <w:pPr>
        <w:pStyle w:val="BodyText"/>
      </w:pPr>
      <w:r>
        <w:t xml:space="preserve">(อาจารย์ณัฐทิยา) ไม่ใช่นะคะ ถ้าไม่เรียบร้อยเราก็ต้องลงไปจัดการ ลงไปจัดอุปกรณ์การเรียนใหม่นะคะนั่นเองค่ะคุณครูนก</w:t>
      </w:r>
    </w:p>
    <w:p>
      <w:pPr>
        <w:pStyle w:val="BodyText"/>
      </w:pPr>
      <w:r>
        <w:t xml:space="preserve">(อาจารย์สุนทรีย์) เมื่อกี้คุณครูนกหยอกนะคะ</w:t>
      </w:r>
    </w:p>
    <w:p>
      <w:pPr>
        <w:pStyle w:val="BodyText"/>
      </w:pPr>
      <w:r>
        <w:t xml:space="preserve">(อาจารย์ณัฐทิยา) อันนี้คุณครูนกหยอกเล่นนะคะ</w:t>
      </w:r>
    </w:p>
    <w:p>
      <w:pPr>
        <w:pStyle w:val="BodyText"/>
      </w:pPr>
      <w:r>
        <w:t xml:space="preserve">(อาจารย์สุนทรี) ถ้าไม่เรียบร้อยนักเรียนต้องย้อนกลับไปขั้นที่ 1 ขั้นที่ 2 ใหม่นะคะ ว่าเราจัดตามนั้นถูกต้องหรือไม่นั่นเองนะคะ แล้วต้องตรวจสอบดูว่าวิชาภาษาไทยมีสมุดและมีอุปกรณ์การเรียนแล้วหรือยังไม่ใช้พอเราเอามาวางรวมกับปุ๊บ รวมทุกอย่าง แล้วใส่ในกระเป๋านะคะ ซึ่งแบบนี้ก็จะทำให้เราหาได้ยากแล้วก็หยิบใช้งานได้ยากนะคะ ถึงช่วงนี้แล้วค่ะครูฝ้าย นักเรียนอาจจะอยากปฏิบัติกิจกรรมแล้วนะคะ ช่วงนี้ค่ะ คุณครูขออธิบายกิจกรรมก่อนนะคะ แล้วเดี๋ยวจะไปสาธิต แล้วถึงจะเป็นตาเด็ก ๆ ค่ะ คือ ลงมือปฏิบัตินะคะ</w:t>
      </w:r>
    </w:p>
    <w:p>
      <w:pPr>
        <w:pStyle w:val="BodyText"/>
      </w:pPr>
      <w:r>
        <w:t xml:space="preserve">(คุณครูฝ้าย) สำหรับบทบาทคุณครูปลายทางนะคะ ในส่วนของข้อที่ 1 นะคะ ขอความกรุณาคุณครูปลายทางนะคะ ช่วยแจกใบงานที่ 3 การจัดโต๊ะเขียนหนังสือและการจัดกระเป๋านักเรียนค่ะ ในส่วนของข้อต่อไปนะคะ คุณครูก็สามารถให้คำปรึกษาในการฝึกปฏิบัติให้กับนักเรียนได้นะคะ อาจจะมีนักเรียนบางคนยังไม่เข้าใจกระบวนการในการทำงานนะคะ หรือกระบวนการในการทำงานแต่ละข้อนะคะ คุณครูก็ให้คำปรึกษาได้นั่นเองค่ะ</w:t>
      </w:r>
    </w:p>
    <w:p>
      <w:pPr>
        <w:pStyle w:val="BodyText"/>
      </w:pPr>
      <w:r>
        <w:t xml:space="preserve">(คุณครูนก) สำหรับนักเรียนก็ทำใบงานที่ 3 นะคะ ก็คือให้นักเรียนนั้น เห็นไหมคะ คุณครูมีขั้นตอนที่ 1 ขั้นตอนที่ 2 ขั้นตอนที่ 3 แล้วก็ขั้นตอนที่ 4 นะคะ ให้คุณครูนะคะ ดูหัวข้อค่ะ แล้วถ้าข้อไหนเป็นขั้นตอนที่ 1 ก็นำตัวอักษรมาใส่นะคะ ก. ไก่ ข. ไข่ ค. ความ ง. งู นำข้อความทั้งหมดมานะคะ ซึ่งตรงนี้ 15 นาทีเเป็นอย่างไรคะ เหลือเฟือเกินไปใช่ไหมคะ ไม่เท่านั้นค่ะ นักเรียนทำให้งานนี้เรียบร้อยแล้ว นักเรียนจะต้องจัดโต๊ะตัวเองจริง ๆ และจัดกระเป๋าของนักเรียรจริง ๆ ตอนนี้นะคะ ขอให้เพื่อนที่นั่งคู่กันค่ะ</w:t>
      </w:r>
    </w:p>
    <w:p>
      <w:pPr>
        <w:pStyle w:val="BodyText"/>
      </w:pPr>
      <w:r>
        <w:t xml:space="preserve">(คุณครูฝ้าย) ไปคู่กันนะคะ</w:t>
      </w:r>
    </w:p>
    <w:p>
      <w:pPr>
        <w:pStyle w:val="BodyText"/>
      </w:pPr>
      <w:r>
        <w:t xml:space="preserve">(คุณครูนก) สมมติขอให้เพื่อนที่นั่งคู่กันนะคะ สมมติน้องนกและน้องฝ้ายเพื่อนที่นั่งคู่กัน ดูใต้โต๊ะของเพื่อน แล้วก็ดูใต้โต๊ะของน้องนกค่ะ</w:t>
      </w:r>
    </w:p>
    <w:p>
      <w:pPr>
        <w:pStyle w:val="BodyText"/>
      </w:pPr>
      <w:r>
        <w:t xml:space="preserve">(คุณครูฝ้าย) ก็จะมาดูใต้โต๊ะของน้องนกค่ะ ว่ามีอะไรบ้าง สลับกัน</w:t>
      </w:r>
    </w:p>
    <w:p>
      <w:pPr>
        <w:pStyle w:val="BodyText"/>
      </w:pPr>
      <w:r>
        <w:t xml:space="preserve">(อาจารย์) แล้วก็ดูกระเป๋านักเรียน หลังจากจัดเสร็จแล้วมีผลลัพธ์ที่แตกต่างกันหรือไม่ ก่อนจะจัดนะคะ เดี๋ยวคุณครูจะไปสาธิตก่อนค่ะ ยังไม่ต้องรีบค่ะ ยังมีเวลาใจเย็น ๆ ตอนนี้นั่งตัวตรง ตรงหรือยังคะ เยี่ยมากค่ะ ไปดูเลยค่ะ วิธีการค่ะ วันนี้นะคะ คุณครูก็มานั่งโต๊ะของเด็ก ๆ ค่ะ ขั้นแรกของเรานั่นก็คือเราจะจัดโต๊ะให้เรียบร้อย กระเป๋าหนังสือ ทุกอย่างค่ะ เราเอามาวางข้างบนก่อนนะคะ ลิ้นชักหรือใต้โต๊ะของเราขึ้นมาวางนะคะ แสดงว่านักเรียนของคุณครูไม่เอาสมุดกลับบ้านกันเลยนะคะ และในกระเป๋าที่นักเรียนบอกหนักมากเพราะว่าอะไรคะ นักเรียนไม่มีการจัดเห็นไหมคะ ตอนนี้ออกมาวางเรียงค่ะ อันนี้กล่องดินสอมีแต่ไม่ได้ใส่อะไร นักเรียนก็ไม่ควรใส่กระเป๋าเพื่อมาโรงเรียนนะคะ ช่วงนี้ค่ะ ขาดไม่ได้เลย นั่นก็คือเจลแอลกอฮอล์นั่นเองนะคะ ขั้นตอนที่เราจะจัดกระเป๋านะคะ เมื่อนักเรียนนำของมาหมดเรียบร้อยแล้ว นักเรียนต้องสำรวจด้วยว่าภายในกระเป๋าของเรานั้นมีเศษขยะ หรือมีอะไรหรือไม่ ถ้ามีนะคะ นักเรียนต้องเคาะนะคะ หลังจากนั้นค่ะ เราก็มาดูที่โต๊ะของเรานั่นเองนะคะ เราแยกหมวดหมู่ไว้เลยค่ะ อันนี้คืออุปกรณ์การเรียน อันนี้ก็อุปกรณ์การเรียนค่ะ อันนี้เป็นสี ทำไมถึงมาอยู่ในกระเป๋าแบบนี้ เพราะว่าเวลาสีที่เราซื้อมาจะเป็นกล่องกระดาษใช่ไหมคะ เวลาใช้นาน ๆ กล่องกระดาษก็อาจจะขาด เพราะฉะนั้น เราก็ควรหากระเป๋าใบอื่นมาใส่นั่นเองนะคะ สมุดเล่มเล็ก ทีนี้คุณครูขอเริ่มจัดนะคะ ปากกา ดินสอของเด็ก ๆ ก็ควรใส่กระเป๋าแยกประเภทนะคะ หนังสือ ด้านนี้ค่ะ ที่เรียกว่าสันหนังสือ เมื่อกี้นี้ใครตอบถูกบ้างคะ อันนี้คือสันหนังสือนะคะ เรียงจากสันหนังสือ แสดงว่าเด็กคนนี้นี่ชอบวิชาภาษาไทยมากกว่าวิชาการงานนะคะ มีแต่หนังสือภาษาไทย เล่มนี้ควรจะอยู่ด้านไหนคะ เราบอกว่าเรียงจากทำไมคะ เล่มใหญ่ ถึงแม้ว่าเล่มนี้จะบางแต่เขาก็ทำไมคะ ต้องเรียงลำดับเล่มใหญ่นั่นเองนะคะ หนังสือหมดแล้วหรือยัง สำรวจดูนะคะ มีหนังสือสวดมนต์ด้วยนะคะ ตรงนี้คุณครูเรียงถูกไหมคะ จากใหญ่ไปหาเล็ก ถูกไหมคะ ถูกนะคะ นักเรียนบอกไม่ถูกคุณครูบอกถูกนะคะ หลังจากนั้นค่ะ แฟ้มไปวางไว้บนนี้ดีไหมคะ ไม่ดีค่ะ น้องแต้วบอกว่าไม่ได้นะคะ เอาไปไว้ข้างหลังค่ะ หลังจากนั้นค่ะสมุด กระเป๋าผ้าเรามีมาแต่นักเรียนกลับไม่ใช้ นักเรียนเอาไปไวนะคะ นักเรียนเอาไปไว้ในกระเป๋า มันก็ไม่มีประโยชน์นะคะ ฉะนั้น เดี๋ยวคุณครูลองแบ่งใส่กระเป๋าผ้า สมุดค่ะ วันหนึ่งเราเรียนกี่วิชาคะ 5-6 วิชา แต่เด็กหญิงสวยนำมาเยอะแยะมากมายเห็นไหมคะ อันนี้เป็นหนังสือการงานฯ เดี๋ยวเราจะเรียนเราวางไว้บนโต๊ะเลยค่ะ มีไหมเอ่ย มีค่ะ เอาวางไว้บนโต๊ะ ส่วนสมุดอื่น ๆ นะคะ เราเรียง นี่คือสมุดวาดเขียนนั่นเองนะคะ ถ้าสมุดวาดเขียนตรงนี้เป็นสัน เราก็ควรนำสันที่ด้านล่าง ถ้านักเรียนไม่นำสันไว้ด้านล่าง นักเรียนเอาด้านนี้ไว้ด้านล่างเป็นอย่างไรคะ ด้านนี้ก็จะเปิด แล้วก็จะบานไม่สุดนั่นเองนะคะ สมุดเล่มเล็ก เราก็เอาสมุดที่ต้องเรียนในวันนี้นะคะ เก็บใส่ใต้โต๊ะค่ะ หลังจากนั้นหนังสือนะคะ มีสมุดอีก 1 เล่มค่ะ เห็นไหมคะ นี่คือการตรวจสอบแล้วก็เก็บไว้ใต้โต๊ะนะคะ ทีนี้หนังสือเราจะนำใส่ในกระเป๋าค่ะ เด็ก ๆ ค่ะ เด็ก ๆ ข้อมือก็ยังไม่แข็งแรงนะคะ คุณครูก็ยังไม่แข็งแรงเลยนะคะ ฉะนั้น นักเรียนต้องแบ่งค่ะ หยิบทีละนิดนะคะ ไม่จำเป็นว่าจัดเสร็จแล้วต้องหยิบทีเดียวนะคะ จะต้องหยิบทีเดียวนะคะ จัดใส่กระเป๋า เราเอาเล่มใหญ่ลง เราก็ต้องตามด้วยเล่มใหญ่นั่นเองนะคะ อุปกรณ์การเรียนของเราค่ะ เราจะเก็บอย่างไรดี เราก็เก็บใส่กระเป๋านะคะ ซึ่งถ้ามีช่องด้านหน้าเราก็อาจจะเอาสีไปไว้ด้านหน้า ส่วนอุปกรณ์การเรียนอันนี้ เดี๋ยวเราต้องใช้เราก็ไว้ด้านบนนะคะ เจลล้างมือเราก็เก็บไว้ตรงนี้นะคะ กล่องอันนี้ถ้าไม่จำเป็นก็ไม่ควรจะนำมาโรงเรียนอีกนะคะ สำหรับถุงผ้านะคะ คุณครูคิดว่านักเรียนน่าจะแยก คือ กระเป๋าตัวนี้หนักแล้ว ถุงผ้าไว้เพื่อแยกสมุดเพื่อที่สุขภาพของตนเองจะได้ไม่ปวดหลัง ไม่ปวดไหล่นั่นเองนะคะ ลองมาดูลิ้นชักคุณครูสิคะ ว่าใชได้หรือยังนักเรียรจัดเป็นแบบนี้หรือยังคะ สวยกว่ายอมค่ะ และกระเป๋านักเรียนล่ะคะ เป็นแบบนี้ไหมคะ สมมติว่าวันนี้หมดเวลาแล้วเราจะกลับบ้าน นักเรียนก๋นำถุงผ้าที่นักเรียนมีมานะคะ เก็บสมุด ตอนนี้เราจะกลับบ้านกันแล้วนะคะ นักเรียนก็สะพายกระเป๋าของเรานะคะ จากตอนแรกที่เรามีทุกอย่างอยู่ในกระเป๋าใบเดียว กับตอนนี้เราแบ่งกระเป๋าเป็น 2 ใบแล้ว ความหนักน้อยลงไหมคะ ตอนนี้ค่ะ ให้เพื่อนที่เมื่อสักครู่นี้นะคะ สังเกตุว่าเรียบร้อยขึ้นหรือไม่คะ</w:t>
      </w:r>
    </w:p>
    <w:p>
      <w:pPr>
        <w:pStyle w:val="BodyText"/>
      </w:pPr>
      <w:r>
        <w:t xml:space="preserve">[เสียงดนตรี] สำหรับตอนนี้นะคะ ให้นักเรียนมาดูใบงานคือ ให้นักเรียนนั้นใส่แค่ตัวอักษร ใส่ประมาณนี้ค่ะ ใครตอบถูกบ้างคะ คุณครูสามารถช่วยดูแลคำตอบของนักเรียนด้วยนะคะ ต่อไปค่ะ สำหรับข้อที่ 2 นะคะ สำหรับการจัดกระเป๋านักเรียนนะคะ นักเรียนก็จะเขียนขั้นตอนแค่ตัวอักษรเท่านั้นเองนะคะ มีใครตอบถูกบ้างคะ เยี่ยมมากค่ะ วันนี้เราจะไปสรุปบทเรียนกันนะคะ เด็ก ๆ สามารถสรุปบทเรียนวันนี้ได้ไหมคะ ถ้าไม่ได้ เดี๋ยวเราจะให้คุณครูฝ้ายช่วยสรุปให้นะคะ</w:t>
      </w:r>
    </w:p>
    <w:p>
      <w:pPr>
        <w:pStyle w:val="BodyText"/>
      </w:pPr>
      <w:r>
        <w:t xml:space="preserve">(อาจารย์ณัฐทิยา) เดี๋ยวเรามาดูสรุปบทเรียนกันในสัปดาห์นี้นะคะ จากที่เด็ก ๆ ได้ไปจัดโต๊ะเขียนหนังสือแล้วก็จัดเตรียมอุปกรณ์การเรียน เรามาดูว่าสรุปเป็นอย่างไรบ้างนะคะ เด็ก ๆ ช่วยกันอ่านนะคะ สำหรับบทสรุปของเรา ถ้านักเรียนจัดโต๊ะเขียนหนังสือและกระเป๋านักเรียนอย่างมีกระบวนการก็จะทำให้ง่ายต่อการหยิบใช้นะคะ และสะดวกต่อการหยิบใช้นะคะ และสะดวกในการหยิบใช้นั่นเองค่ะ</w:t>
      </w:r>
    </w:p>
    <w:p>
      <w:pPr>
        <w:pStyle w:val="BodyText"/>
      </w:pPr>
      <w:r>
        <w:t xml:space="preserve">(อาจารย์สุนทรี) สิ่งที่เด็ก ๆ ต้องเตรียมในสัปดาห์หน้านะคะ นั่นก็คือใบงานค่ะ ใบงานของเรามีชื่อเรื่องว่าการจัดเก็บเอกสารส่วนตัวนะคะ ซึ่งคุณครูสามารถที่จะช่วยดาวน์โหลดให้เด็ก ๆ ได้นะคะ ที่ www.dltv.ac.th .dltv.ac.th. ค่ะ ครูนกและครูฝ้ายนะคะ ต้องขอลา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DLTV การงานอาชีพ ป. 4 หน่วยที่ 1 3. การจัดโต๊ะเขียนหนังสือและการจัดกระเป๋านักเรียน</dc:title>
  <dc:creator/>
  <cp:keywords/>
  <dcterms:created xsi:type="dcterms:W3CDTF">2021-10-18T05:16:50Z</dcterms:created>
  <dcterms:modified xsi:type="dcterms:W3CDTF">2021-10-18T05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ตุลาคม 2564 เวลา 09.00 น.</vt:lpwstr>
  </property>
  <property fmtid="{D5CDD505-2E9C-101B-9397-08002B2CF9AE}" pid="3" name="subtitle">
    <vt:lpwstr/>
  </property>
</Properties>
</file>